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47941358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</w:t>
      </w:r>
      <w:r w:rsidR="00483644">
        <w:rPr>
          <w:rFonts w:ascii="Times New Roman" w:hAnsi="Times New Roman" w:cs="Times New Roman"/>
          <w:b/>
          <w:bCs/>
          <w:sz w:val="40"/>
          <w:szCs w:val="40"/>
          <w:u w:val="single"/>
        </w:rPr>
        <w:t>5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6C28A1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01717B">
        <w:trPr>
          <w:trHeight w:val="2330"/>
        </w:trPr>
        <w:tc>
          <w:tcPr>
            <w:tcW w:w="642" w:type="dxa"/>
            <w:vMerge w:val="restart"/>
          </w:tcPr>
          <w:p w14:paraId="263416D3" w14:textId="19C6140B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  <w:r w:rsidR="00A45977">
              <w:rPr>
                <w:rFonts w:ascii="Times New Roman" w:hAnsi="Times New Roman" w:cs="Times New Roman"/>
                <w:sz w:val="32"/>
                <w:szCs w:val="32"/>
              </w:rPr>
              <w:t>,2</w:t>
            </w:r>
          </w:p>
        </w:tc>
        <w:tc>
          <w:tcPr>
            <w:tcW w:w="2176" w:type="dxa"/>
            <w:vMerge w:val="restart"/>
          </w:tcPr>
          <w:p w14:paraId="375C50E1" w14:textId="06E048CA" w:rsidR="00A37077" w:rsidRPr="000701CE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As a </w:t>
            </w:r>
            <w:r w:rsidR="00E238AA" w:rsidRPr="000701CE">
              <w:rPr>
                <w:rFonts w:ascii="Times New Roman" w:hAnsi="Times New Roman" w:cs="Times New Roman"/>
                <w:sz w:val="32"/>
                <w:szCs w:val="32"/>
              </w:rPr>
              <w:t>user</w:t>
            </w:r>
            <w:r w:rsidR="00836121" w:rsidRPr="000701CE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="00B502FF"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F8007A" w:rsidRPr="000701CE">
              <w:rPr>
                <w:rFonts w:ascii="Times New Roman" w:hAnsi="Times New Roman" w:cs="Times New Roman"/>
                <w:sz w:val="32"/>
                <w:szCs w:val="32"/>
              </w:rPr>
              <w:t>w</w:t>
            </w:r>
            <w:r w:rsidR="00EE7880"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e want to be able to </w:t>
            </w:r>
            <w:r w:rsidR="00483644" w:rsidRPr="000701CE">
              <w:rPr>
                <w:rFonts w:ascii="Times New Roman" w:hAnsi="Times New Roman" w:cs="Times New Roman"/>
                <w:sz w:val="32"/>
                <w:szCs w:val="32"/>
              </w:rPr>
              <w:t>make a payment</w:t>
            </w:r>
            <w:r w:rsidR="00E310BA">
              <w:rPr>
                <w:rFonts w:ascii="Times New Roman" w:hAnsi="Times New Roman" w:cs="Times New Roman"/>
                <w:sz w:val="32"/>
                <w:szCs w:val="32"/>
              </w:rPr>
              <w:t>/fee</w:t>
            </w:r>
            <w:r w:rsidR="00483644"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6F4D92"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so that </w:t>
            </w:r>
            <w:r w:rsidR="00483644" w:rsidRPr="000701CE">
              <w:rPr>
                <w:rFonts w:ascii="Times New Roman" w:hAnsi="Times New Roman" w:cs="Times New Roman"/>
                <w:sz w:val="32"/>
                <w:szCs w:val="32"/>
              </w:rPr>
              <w:t>we can update payment based on monthly basis</w:t>
            </w:r>
          </w:p>
        </w:tc>
        <w:tc>
          <w:tcPr>
            <w:tcW w:w="1885" w:type="dxa"/>
          </w:tcPr>
          <w:p w14:paraId="6B97925D" w14:textId="65D7EA12" w:rsidR="00A37077" w:rsidRPr="00123CB6" w:rsidRDefault="00F8007A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Build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 user interface for </w:t>
            </w:r>
            <w:r w:rsidR="000701CE">
              <w:rPr>
                <w:rFonts w:ascii="Times New Roman" w:hAnsi="Times New Roman" w:cs="Times New Roman"/>
                <w:sz w:val="32"/>
                <w:szCs w:val="32"/>
              </w:rPr>
              <w:t>payment</w:t>
            </w:r>
            <w:r w:rsidR="00E310BA">
              <w:rPr>
                <w:rFonts w:ascii="Times New Roman" w:hAnsi="Times New Roman" w:cs="Times New Roman"/>
                <w:sz w:val="32"/>
                <w:szCs w:val="32"/>
              </w:rPr>
              <w:t>/fee</w:t>
            </w:r>
            <w:r w:rsidR="000701CE">
              <w:rPr>
                <w:rFonts w:ascii="Times New Roman" w:hAnsi="Times New Roman" w:cs="Times New Roman"/>
                <w:sz w:val="32"/>
                <w:szCs w:val="32"/>
              </w:rPr>
              <w:t xml:space="preserve">, left 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>database of student</w:t>
            </w:r>
            <w:r w:rsidR="000701CE">
              <w:rPr>
                <w:rFonts w:ascii="Times New Roman" w:hAnsi="Times New Roman" w:cs="Times New Roman"/>
                <w:sz w:val="32"/>
                <w:szCs w:val="32"/>
              </w:rPr>
              <w:t xml:space="preserve"> &amp; employee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01717B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</w:p>
        </w:tc>
        <w:tc>
          <w:tcPr>
            <w:tcW w:w="928" w:type="dxa"/>
          </w:tcPr>
          <w:p w14:paraId="30D6F6B1" w14:textId="7F10B17B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1C2B659" w14:textId="3E75A93B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5DA4A33" w14:textId="1C36F7A0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6F4D92" w:rsidRPr="00123CB6" w14:paraId="4E0C368B" w14:textId="77777777" w:rsidTr="006F4D92">
        <w:trPr>
          <w:trHeight w:val="1785"/>
        </w:trPr>
        <w:tc>
          <w:tcPr>
            <w:tcW w:w="642" w:type="dxa"/>
            <w:vMerge/>
          </w:tcPr>
          <w:p w14:paraId="6DA99ECA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6F4D92" w:rsidRPr="000701CE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  <w:vMerge w:val="restart"/>
          </w:tcPr>
          <w:p w14:paraId="173DC13F" w14:textId="54EC0F38" w:rsidR="006F4D92" w:rsidRPr="00123CB6" w:rsidRDefault="00C42B60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Write code for </w:t>
            </w:r>
            <w:r w:rsidR="00E310BA">
              <w:rPr>
                <w:rFonts w:ascii="Times New Roman" w:hAnsi="Times New Roman" w:cs="Times New Roman"/>
                <w:sz w:val="32"/>
                <w:szCs w:val="32"/>
              </w:rPr>
              <w:t xml:space="preserve">payment/left 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>student</w:t>
            </w:r>
            <w:r w:rsidR="00D536B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295D81">
              <w:rPr>
                <w:rFonts w:ascii="Times New Roman" w:hAnsi="Times New Roman" w:cs="Times New Roman"/>
                <w:sz w:val="32"/>
                <w:szCs w:val="32"/>
              </w:rPr>
              <w:t xml:space="preserve">and employee 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and connect it with the </w:t>
            </w:r>
            <w:r w:rsidR="006F4D92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window </w:t>
            </w:r>
          </w:p>
        </w:tc>
        <w:tc>
          <w:tcPr>
            <w:tcW w:w="928" w:type="dxa"/>
            <w:vMerge w:val="restart"/>
          </w:tcPr>
          <w:p w14:paraId="372B46FC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124EF4C3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7A108DB1" w14:textId="42EA057D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6818A99F" w14:textId="26E16A13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15302F60" w14:textId="30AF1054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74963DF4" w14:textId="47122D8C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42D3AFCD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6F4D92" w:rsidRPr="00123CB6" w14:paraId="2D0E03A0" w14:textId="77777777" w:rsidTr="00D77D6E">
        <w:trPr>
          <w:trHeight w:val="1592"/>
        </w:trPr>
        <w:tc>
          <w:tcPr>
            <w:tcW w:w="642" w:type="dxa"/>
            <w:vMerge/>
          </w:tcPr>
          <w:p w14:paraId="309D79CE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 w:val="restart"/>
          </w:tcPr>
          <w:p w14:paraId="2456ACED" w14:textId="52FDBA99" w:rsidR="006F4D92" w:rsidRPr="000701CE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As a user, </w:t>
            </w:r>
            <w:r w:rsidR="00AE1262"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we want to </w:t>
            </w:r>
            <w:r w:rsidR="00483644" w:rsidRPr="000701CE">
              <w:rPr>
                <w:rFonts w:ascii="Times New Roman" w:hAnsi="Times New Roman" w:cs="Times New Roman"/>
                <w:sz w:val="32"/>
                <w:szCs w:val="32"/>
              </w:rPr>
              <w:t>view left student &amp; employee info</w:t>
            </w:r>
            <w:r w:rsidR="00483644"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0701CE">
              <w:rPr>
                <w:rFonts w:ascii="Times New Roman" w:hAnsi="Times New Roman" w:cs="Times New Roman"/>
                <w:sz w:val="32"/>
                <w:szCs w:val="32"/>
              </w:rPr>
              <w:t xml:space="preserve">so that </w:t>
            </w:r>
            <w:r w:rsidR="00483644" w:rsidRPr="000701CE">
              <w:rPr>
                <w:rFonts w:ascii="Times New Roman" w:hAnsi="Times New Roman" w:cs="Times New Roman"/>
                <w:sz w:val="32"/>
                <w:szCs w:val="32"/>
              </w:rPr>
              <w:t>we can see student &amp; employee deleted information</w:t>
            </w:r>
          </w:p>
        </w:tc>
        <w:tc>
          <w:tcPr>
            <w:tcW w:w="1885" w:type="dxa"/>
            <w:vMerge/>
          </w:tcPr>
          <w:p w14:paraId="2C34D8D0" w14:textId="77777777" w:rsidR="006F4D92" w:rsidRPr="003D5635" w:rsidRDefault="006F4D92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026E7FCE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6429A5F3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2CD04A40" w14:textId="77777777" w:rsidR="006F4D9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DBD441A" w14:textId="77777777" w:rsidR="006F4D9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70EA84E4" w14:textId="77777777" w:rsidR="006F4D9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6FF90ACC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0202A92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0701CE">
        <w:trPr>
          <w:trHeight w:val="2528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1BDBCAFF" w:rsidR="00A37077" w:rsidRPr="00123CB6" w:rsidRDefault="00FF1F96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>Trial the UI (User Interface)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0521432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B2FAE4F" w14:textId="1F6A3532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AC413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rwUAzzAC8SwAAAA="/>
  </w:docVars>
  <w:rsids>
    <w:rsidRoot w:val="00787004"/>
    <w:rsid w:val="0001717B"/>
    <w:rsid w:val="0003660D"/>
    <w:rsid w:val="000701CE"/>
    <w:rsid w:val="0009393C"/>
    <w:rsid w:val="000B5FF5"/>
    <w:rsid w:val="0019362A"/>
    <w:rsid w:val="00295D81"/>
    <w:rsid w:val="002C6090"/>
    <w:rsid w:val="002F210E"/>
    <w:rsid w:val="003D5635"/>
    <w:rsid w:val="00426804"/>
    <w:rsid w:val="00483644"/>
    <w:rsid w:val="00587F59"/>
    <w:rsid w:val="00591B25"/>
    <w:rsid w:val="005E70F8"/>
    <w:rsid w:val="00620E3A"/>
    <w:rsid w:val="006F4D92"/>
    <w:rsid w:val="00787004"/>
    <w:rsid w:val="00793E7C"/>
    <w:rsid w:val="007E1D40"/>
    <w:rsid w:val="00836121"/>
    <w:rsid w:val="00854913"/>
    <w:rsid w:val="008E250F"/>
    <w:rsid w:val="009447FD"/>
    <w:rsid w:val="00995634"/>
    <w:rsid w:val="00A0324C"/>
    <w:rsid w:val="00A37077"/>
    <w:rsid w:val="00A45977"/>
    <w:rsid w:val="00AE1262"/>
    <w:rsid w:val="00B502FF"/>
    <w:rsid w:val="00B771EC"/>
    <w:rsid w:val="00B878FB"/>
    <w:rsid w:val="00BB0350"/>
    <w:rsid w:val="00C42B60"/>
    <w:rsid w:val="00D536B9"/>
    <w:rsid w:val="00D77D6E"/>
    <w:rsid w:val="00E238AA"/>
    <w:rsid w:val="00E310BA"/>
    <w:rsid w:val="00E8375E"/>
    <w:rsid w:val="00EE7880"/>
    <w:rsid w:val="00EF64B4"/>
    <w:rsid w:val="00F63E95"/>
    <w:rsid w:val="00F8007A"/>
    <w:rsid w:val="00F8444A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12</cp:revision>
  <dcterms:created xsi:type="dcterms:W3CDTF">2020-12-07T16:13:00Z</dcterms:created>
  <dcterms:modified xsi:type="dcterms:W3CDTF">2021-01-16T07:58:00Z</dcterms:modified>
</cp:coreProperties>
</file>